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FC6DC3" w14:textId="77777777" w:rsidR="006E7F6D" w:rsidRDefault="007D6EE3">
      <w:pPr>
        <w:pStyle w:val="Heading1"/>
      </w:pPr>
      <w:bookmarkStart w:id="0" w:name="X07ee7db720e8f57b3a06d60faa1f8279f869b72"/>
      <w:r>
        <w:t>INFO 2604 Info Systems Security Question 1 ReadMe File</w:t>
      </w:r>
      <w:bookmarkEnd w:id="0"/>
    </w:p>
    <w:p w14:paraId="37FC6DC4" w14:textId="77777777" w:rsidR="006E7F6D" w:rsidRDefault="007D6EE3">
      <w:pPr>
        <w:pStyle w:val="Heading2"/>
      </w:pPr>
      <w:bookmarkStart w:id="1" w:name="requirements"/>
      <w:r>
        <w:t>Requirements</w:t>
      </w:r>
      <w:bookmarkEnd w:id="1"/>
    </w:p>
    <w:p w14:paraId="37FC6DC5" w14:textId="77777777" w:rsidR="006E7F6D" w:rsidRDefault="007D6EE3">
      <w:pPr>
        <w:pStyle w:val="Compact"/>
        <w:numPr>
          <w:ilvl w:val="0"/>
          <w:numId w:val="2"/>
        </w:numPr>
      </w:pPr>
      <w:r>
        <w:t>Python 3.7.5</w:t>
      </w:r>
    </w:p>
    <w:p w14:paraId="37FC6DC6" w14:textId="77777777" w:rsidR="006E7F6D" w:rsidRDefault="007D6EE3">
      <w:pPr>
        <w:pStyle w:val="Compact"/>
        <w:numPr>
          <w:ilvl w:val="0"/>
          <w:numId w:val="2"/>
        </w:numPr>
      </w:pPr>
      <w:r>
        <w:t>packages used:</w:t>
      </w:r>
    </w:p>
    <w:p w14:paraId="37FC6DC7" w14:textId="77777777" w:rsidR="006E7F6D" w:rsidRDefault="007D6EE3">
      <w:pPr>
        <w:pStyle w:val="Compact"/>
        <w:numPr>
          <w:ilvl w:val="1"/>
          <w:numId w:val="3"/>
        </w:numPr>
      </w:pPr>
      <w:r>
        <w:t>pycryptodome 3.9.7 (Check requirements.txt file)</w:t>
      </w:r>
    </w:p>
    <w:p w14:paraId="37FC6DC8" w14:textId="77777777" w:rsidR="006E7F6D" w:rsidRDefault="007D6EE3">
      <w:pPr>
        <w:pStyle w:val="Heading2"/>
      </w:pPr>
      <w:bookmarkStart w:id="2" w:name="assumptions-made"/>
      <w:r>
        <w:t>Assumptions made:</w:t>
      </w:r>
      <w:bookmarkEnd w:id="2"/>
    </w:p>
    <w:p w14:paraId="37FC6DC9" w14:textId="77777777" w:rsidR="006E7F6D" w:rsidRDefault="007D6EE3">
      <w:pPr>
        <w:pStyle w:val="Compact"/>
        <w:numPr>
          <w:ilvl w:val="0"/>
          <w:numId w:val="4"/>
        </w:numPr>
      </w:pPr>
      <w:r>
        <w:t>Programs A</w:t>
      </w:r>
      <w:proofErr w:type="gramStart"/>
      <w:r>
        <w:t>1,A</w:t>
      </w:r>
      <w:proofErr w:type="gramEnd"/>
      <w:r>
        <w:t>2,A3 are located in the same folder</w:t>
      </w:r>
    </w:p>
    <w:p w14:paraId="37FC6DCA" w14:textId="77777777" w:rsidR="006E7F6D" w:rsidRDefault="007D6EE3">
      <w:pPr>
        <w:pStyle w:val="Compact"/>
        <w:numPr>
          <w:ilvl w:val="0"/>
          <w:numId w:val="4"/>
        </w:numPr>
      </w:pPr>
      <w:r>
        <w:t>Programs B</w:t>
      </w:r>
      <w:proofErr w:type="gramStart"/>
      <w:r>
        <w:t>1,B</w:t>
      </w:r>
      <w:proofErr w:type="gramEnd"/>
      <w:r>
        <w:t>2,B3 are located in the same folder</w:t>
      </w:r>
    </w:p>
    <w:p w14:paraId="070DE32B" w14:textId="4C6528E3" w:rsidR="00CA72A8" w:rsidRDefault="007D6EE3" w:rsidP="00CA72A8">
      <w:pPr>
        <w:pStyle w:val="Compact"/>
        <w:numPr>
          <w:ilvl w:val="0"/>
          <w:numId w:val="4"/>
        </w:numPr>
      </w:pPr>
      <w:r>
        <w:t xml:space="preserve">All programs </w:t>
      </w:r>
      <w:r w:rsidR="00CA72A8">
        <w:t>are</w:t>
      </w:r>
      <w:r>
        <w:t xml:space="preserve"> executed on the </w:t>
      </w:r>
      <w:proofErr w:type="spellStart"/>
      <w:r>
        <w:t>localHost</w:t>
      </w:r>
      <w:proofErr w:type="spellEnd"/>
      <w:r>
        <w:t>.</w:t>
      </w:r>
    </w:p>
    <w:p w14:paraId="23D5A5D9" w14:textId="2A12059D" w:rsidR="00CA72A8" w:rsidRDefault="00CA72A8" w:rsidP="00BE075F">
      <w:pPr>
        <w:pStyle w:val="Compact"/>
        <w:ind w:left="480"/>
      </w:pPr>
    </w:p>
    <w:p w14:paraId="37FC6DCC" w14:textId="77777777" w:rsidR="006E7F6D" w:rsidRDefault="007D6EE3">
      <w:pPr>
        <w:pStyle w:val="Heading2"/>
      </w:pPr>
      <w:bookmarkStart w:id="3" w:name="order-of-execution"/>
      <w:r>
        <w:t>Order of execution</w:t>
      </w:r>
      <w:bookmarkEnd w:id="3"/>
    </w:p>
    <w:p w14:paraId="37FC6DCD" w14:textId="77777777" w:rsidR="006E7F6D" w:rsidRDefault="007D6EE3">
      <w:pPr>
        <w:pStyle w:val="FirstParagraph"/>
      </w:pPr>
      <w:r>
        <w:t xml:space="preserve">Press </w:t>
      </w:r>
      <w:r>
        <w:rPr>
          <w:rStyle w:val="VerbatimChar"/>
        </w:rPr>
        <w:t>&lt;y&gt;</w:t>
      </w:r>
      <w:r>
        <w:t xml:space="preserve"> when prompted by B1, to use the local OTP file. (This is due to the specification mentioned in Question 1)</w:t>
      </w:r>
    </w:p>
    <w:p w14:paraId="37FC6DCE" w14:textId="77777777" w:rsidR="006E7F6D" w:rsidRDefault="007D6EE3">
      <w:pPr>
        <w:pStyle w:val="BodyText"/>
      </w:pPr>
      <w:r>
        <w:t xml:space="preserve">Otherwise, Keep B1 running, and on another console(s), run B2 then A2, and come back to B1 and press </w:t>
      </w:r>
      <w:r>
        <w:rPr>
          <w:rStyle w:val="VerbatimChar"/>
        </w:rPr>
        <w:t>Enter</w:t>
      </w:r>
      <w:r>
        <w:t>. The program can follow the rest of the order after.</w:t>
      </w:r>
    </w:p>
    <w:p w14:paraId="37FC6DCF" w14:textId="02A85D03" w:rsidR="006E7F6D" w:rsidRDefault="007D6EE3" w:rsidP="00103CBF">
      <w:pPr>
        <w:pStyle w:val="BodyText"/>
        <w:jc w:val="center"/>
      </w:pPr>
      <w:r>
        <w:t>B1 -&gt; A1 -&gt; B2 -&gt; A2 -&gt; A3 -&gt; B3</w:t>
      </w:r>
    </w:p>
    <w:p w14:paraId="1004E7A0" w14:textId="109DF133" w:rsidR="00866F3C" w:rsidRDefault="00866F3C" w:rsidP="00103CBF">
      <w:pPr>
        <w:pStyle w:val="BodyText"/>
        <w:jc w:val="center"/>
      </w:pPr>
      <w:r>
        <w:t>Or</w:t>
      </w:r>
    </w:p>
    <w:p w14:paraId="7B73EF9B" w14:textId="5FEF2169" w:rsidR="0017280E" w:rsidRDefault="00866F3C" w:rsidP="00866F3C">
      <w:pPr>
        <w:pStyle w:val="BodyText"/>
        <w:jc w:val="center"/>
      </w:pPr>
      <w:r>
        <w:t xml:space="preserve">B1 -&gt; A1 -&gt; </w:t>
      </w:r>
      <w:r w:rsidR="0017280E">
        <w:t>pause at B1</w:t>
      </w:r>
    </w:p>
    <w:p w14:paraId="4B744882" w14:textId="77777777" w:rsidR="0017280E" w:rsidRDefault="00866F3C" w:rsidP="00866F3C">
      <w:pPr>
        <w:pStyle w:val="BodyText"/>
        <w:jc w:val="center"/>
      </w:pPr>
      <w:r>
        <w:t>B2 -&gt; A2 -&gt;</w:t>
      </w:r>
    </w:p>
    <w:p w14:paraId="6B1CF84B" w14:textId="73CC6509" w:rsidR="00866F3C" w:rsidRDefault="006A07F4" w:rsidP="00866F3C">
      <w:pPr>
        <w:pStyle w:val="BodyText"/>
        <w:jc w:val="center"/>
      </w:pPr>
      <w:r>
        <w:t>continue</w:t>
      </w:r>
      <w:r w:rsidR="00866F3C">
        <w:t xml:space="preserve"> </w:t>
      </w:r>
      <w:r w:rsidR="0017280E">
        <w:t>B1-&gt;</w:t>
      </w:r>
      <w:r>
        <w:t xml:space="preserve"> </w:t>
      </w:r>
      <w:r w:rsidR="00866F3C">
        <w:t>A3 -&gt; B3</w:t>
      </w:r>
    </w:p>
    <w:p w14:paraId="163ADC2A" w14:textId="77777777" w:rsidR="00866F3C" w:rsidRDefault="00866F3C" w:rsidP="00103CBF">
      <w:pPr>
        <w:pStyle w:val="BodyText"/>
        <w:jc w:val="center"/>
      </w:pPr>
    </w:p>
    <w:p w14:paraId="03370A7A" w14:textId="77777777" w:rsidR="00866F3C" w:rsidRDefault="00866F3C" w:rsidP="00103CBF">
      <w:pPr>
        <w:pStyle w:val="BodyText"/>
        <w:jc w:val="center"/>
      </w:pPr>
    </w:p>
    <w:sectPr w:rsidR="00866F3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FC6DD4" w14:textId="77777777" w:rsidR="00F547F6" w:rsidRDefault="007D6EE3">
      <w:pPr>
        <w:spacing w:after="0"/>
      </w:pPr>
      <w:r>
        <w:separator/>
      </w:r>
    </w:p>
  </w:endnote>
  <w:endnote w:type="continuationSeparator" w:id="0">
    <w:p w14:paraId="37FC6DD6" w14:textId="77777777" w:rsidR="00F547F6" w:rsidRDefault="007D6E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FC6DD0" w14:textId="77777777" w:rsidR="006E7F6D" w:rsidRDefault="007D6EE3">
      <w:r>
        <w:separator/>
      </w:r>
    </w:p>
  </w:footnote>
  <w:footnote w:type="continuationSeparator" w:id="0">
    <w:p w14:paraId="37FC6DD1" w14:textId="77777777" w:rsidR="006E7F6D" w:rsidRDefault="007D6E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9B07DF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414B4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1C5F"/>
    <w:rsid w:val="00103CBF"/>
    <w:rsid w:val="0017280E"/>
    <w:rsid w:val="004E29B3"/>
    <w:rsid w:val="005035F1"/>
    <w:rsid w:val="00590D07"/>
    <w:rsid w:val="006A07F4"/>
    <w:rsid w:val="006E7F6D"/>
    <w:rsid w:val="00784D58"/>
    <w:rsid w:val="007D6EE3"/>
    <w:rsid w:val="00866F3C"/>
    <w:rsid w:val="008D6863"/>
    <w:rsid w:val="00A16EAB"/>
    <w:rsid w:val="00B86B75"/>
    <w:rsid w:val="00BC48D5"/>
    <w:rsid w:val="00BE075F"/>
    <w:rsid w:val="00C36279"/>
    <w:rsid w:val="00CA72A8"/>
    <w:rsid w:val="00E315A3"/>
    <w:rsid w:val="00F547F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FC6DC3"/>
  <w15:docId w15:val="{BDAB8649-9C2C-4343-AD60-F6A7A27F1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866F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693773-2DAF-439D-A7DD-12D24AB88D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4</Words>
  <Characters>595</Characters>
  <Application>Microsoft Office Word</Application>
  <DocSecurity>0</DocSecurity>
  <Lines>4</Lines>
  <Paragraphs>1</Paragraphs>
  <ScaleCrop>false</ScaleCrop>
  <Company/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amith Kulatunga</cp:lastModifiedBy>
  <cp:revision>12</cp:revision>
  <dcterms:created xsi:type="dcterms:W3CDTF">2020-06-15T02:04:00Z</dcterms:created>
  <dcterms:modified xsi:type="dcterms:W3CDTF">2020-06-15T02:23:00Z</dcterms:modified>
</cp:coreProperties>
</file>